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359A0" w14:textId="662B2858" w:rsidR="00966DD6" w:rsidRPr="009C01E9" w:rsidRDefault="00966DD6" w:rsidP="00DE722E">
      <w:pPr>
        <w:jc w:val="center"/>
        <w:rPr>
          <w:b/>
          <w:bCs/>
          <w:sz w:val="36"/>
        </w:rPr>
      </w:pPr>
      <w:r w:rsidRPr="009C01E9">
        <w:rPr>
          <w:b/>
          <w:bCs/>
          <w:sz w:val="36"/>
        </w:rPr>
        <w:t>Prom Royalty</w:t>
      </w:r>
    </w:p>
    <w:p w14:paraId="7E2204EC" w14:textId="77777777" w:rsidR="00966DD6" w:rsidRPr="009C01E9" w:rsidRDefault="00966DD6" w:rsidP="00DE722E">
      <w:pPr>
        <w:jc w:val="center"/>
        <w:rPr>
          <w:b/>
          <w:bCs/>
          <w:sz w:val="36"/>
        </w:rPr>
      </w:pPr>
      <w:r w:rsidRPr="009C01E9">
        <w:rPr>
          <w:b/>
          <w:bCs/>
          <w:sz w:val="36"/>
        </w:rPr>
        <w:t>Candidate Application</w:t>
      </w:r>
    </w:p>
    <w:p w14:paraId="7A23BB9B" w14:textId="77777777" w:rsidR="00246281" w:rsidRPr="00F978A8" w:rsidRDefault="00246281" w:rsidP="00DE722E">
      <w:pPr>
        <w:jc w:val="center"/>
        <w:rPr>
          <w:sz w:val="36"/>
        </w:rPr>
      </w:pPr>
      <w:r>
        <w:rPr>
          <w:sz w:val="36"/>
        </w:rPr>
        <w:t>PRINT CLEARLY</w:t>
      </w:r>
    </w:p>
    <w:p w14:paraId="47E11C79" w14:textId="77777777" w:rsidR="00966DD6" w:rsidRDefault="00966DD6"/>
    <w:p w14:paraId="220E2ED7" w14:textId="77777777" w:rsidR="00966DD6" w:rsidRDefault="00966DD6">
      <w:r>
        <w:t>Candidate</w:t>
      </w:r>
      <w:r w:rsidR="00246281">
        <w:t xml:space="preserve">’s Full Name: </w:t>
      </w:r>
      <w:r>
        <w:t>____________________________________________________</w:t>
      </w:r>
    </w:p>
    <w:p w14:paraId="22B4D5A6" w14:textId="41D2D5B1" w:rsidR="00966DD6" w:rsidRDefault="0028136C">
      <w:r>
        <w:t>Date Completed:  ____________________________</w:t>
      </w:r>
    </w:p>
    <w:p w14:paraId="128CA6B1" w14:textId="77777777" w:rsidR="0028136C" w:rsidRDefault="0028136C" w:rsidP="00BB5D9C">
      <w:pPr>
        <w:jc w:val="center"/>
        <w:rPr>
          <w:b/>
        </w:rPr>
      </w:pPr>
    </w:p>
    <w:p w14:paraId="0E74F4EF" w14:textId="505CC8B5" w:rsidR="003817C0" w:rsidRDefault="00BB5D9C" w:rsidP="00BB5D9C">
      <w:pPr>
        <w:jc w:val="center"/>
        <w:rPr>
          <w:b/>
        </w:rPr>
      </w:pPr>
      <w:r>
        <w:rPr>
          <w:b/>
        </w:rPr>
        <w:t xml:space="preserve">COMPLETE THIS FORM </w:t>
      </w:r>
      <w:proofErr w:type="gramStart"/>
      <w:r w:rsidRPr="00BB5D9C">
        <w:rPr>
          <w:b/>
          <w:u w:val="single"/>
        </w:rPr>
        <w:t>FIRST</w:t>
      </w:r>
      <w:r>
        <w:rPr>
          <w:b/>
        </w:rPr>
        <w:t xml:space="preserve"> </w:t>
      </w:r>
      <w:r w:rsidR="003817C0">
        <w:rPr>
          <w:b/>
        </w:rPr>
        <w:t>!</w:t>
      </w:r>
      <w:proofErr w:type="gramEnd"/>
    </w:p>
    <w:p w14:paraId="37E52E12" w14:textId="77777777" w:rsidR="00BB5D9C" w:rsidRDefault="00BB5D9C" w:rsidP="00BB5D9C">
      <w:pPr>
        <w:jc w:val="center"/>
      </w:pPr>
      <w:r>
        <w:t xml:space="preserve">This is your application for Prom King / Queen.  Please complete this form and turn it in to your class sponsor, Mrs. Smith, </w:t>
      </w:r>
      <w:r w:rsidRPr="00F978A8">
        <w:rPr>
          <w:u w:val="single"/>
        </w:rPr>
        <w:t>AS SOON AS POSSIBLE</w:t>
      </w:r>
      <w:r>
        <w:t xml:space="preserve"> so that your application can be verified by the sponsors/references you listed below!</w:t>
      </w:r>
    </w:p>
    <w:p w14:paraId="6E2539AF" w14:textId="77777777" w:rsidR="00BB5D9C" w:rsidRDefault="00BB5D9C" w:rsidP="00DE722E"/>
    <w:p w14:paraId="2522E3EA" w14:textId="77777777" w:rsidR="00966DD6" w:rsidRDefault="00966DD6" w:rsidP="00DE722E">
      <w:r>
        <w:t>Why do you want to be Prom King / Queen?  ___________________________________</w:t>
      </w:r>
    </w:p>
    <w:p w14:paraId="468E4CDE" w14:textId="77777777" w:rsidR="00966DD6" w:rsidRDefault="00966DD6"/>
    <w:p w14:paraId="5C27B7B7" w14:textId="77777777" w:rsidR="00966DD6" w:rsidRDefault="00966DD6">
      <w:r>
        <w:t>________________________________________________________________________</w:t>
      </w:r>
    </w:p>
    <w:p w14:paraId="7ABFC3DD" w14:textId="77777777" w:rsidR="00966DD6" w:rsidRDefault="00966DD6"/>
    <w:p w14:paraId="29C9F411" w14:textId="77777777" w:rsidR="00966DD6" w:rsidRDefault="00966DD6">
      <w:r>
        <w:t>________________________________________________________________________</w:t>
      </w:r>
    </w:p>
    <w:p w14:paraId="43A4F08A" w14:textId="77777777" w:rsidR="00966DD6" w:rsidRDefault="00966DD6"/>
    <w:p w14:paraId="698C48B6" w14:textId="45CE6614" w:rsidR="009C01E9" w:rsidRPr="009C01E9" w:rsidRDefault="009C01E9" w:rsidP="009C01E9">
      <w:pPr>
        <w:jc w:val="center"/>
        <w:rPr>
          <w:b/>
          <w:bCs/>
        </w:rPr>
      </w:pPr>
      <w:r w:rsidRPr="009C01E9">
        <w:rPr>
          <w:b/>
          <w:bCs/>
        </w:rPr>
        <w:t>You must have 3 adult references to run for Prom Royalty.</w:t>
      </w:r>
    </w:p>
    <w:p w14:paraId="08CCF5F0" w14:textId="23412096" w:rsidR="009C01E9" w:rsidRDefault="0028136C" w:rsidP="009C01E9">
      <w:pPr>
        <w:jc w:val="center"/>
      </w:pPr>
      <w:r>
        <w:rPr>
          <w:b/>
          <w:bCs/>
        </w:rPr>
        <w:t>O</w:t>
      </w:r>
      <w:r w:rsidR="00F62AB0">
        <w:rPr>
          <w:b/>
          <w:bCs/>
        </w:rPr>
        <w:t>NE</w:t>
      </w:r>
      <w:r>
        <w:rPr>
          <w:b/>
          <w:bCs/>
        </w:rPr>
        <w:t xml:space="preserve"> MUST be a</w:t>
      </w:r>
      <w:r w:rsidR="00F62AB0">
        <w:rPr>
          <w:b/>
          <w:bCs/>
        </w:rPr>
        <w:t xml:space="preserve"> </w:t>
      </w:r>
      <w:r w:rsidR="00F62AB0" w:rsidRPr="00F62AB0">
        <w:rPr>
          <w:b/>
          <w:bCs/>
          <w:u w:val="single"/>
        </w:rPr>
        <w:t>current</w:t>
      </w:r>
      <w:r w:rsidR="00F62AB0">
        <w:rPr>
          <w:b/>
          <w:bCs/>
        </w:rPr>
        <w:t xml:space="preserve"> </w:t>
      </w:r>
      <w:r w:rsidR="009C01E9" w:rsidRPr="009C01E9">
        <w:rPr>
          <w:b/>
          <w:bCs/>
        </w:rPr>
        <w:t>teacher</w:t>
      </w:r>
      <w:r>
        <w:rPr>
          <w:b/>
          <w:bCs/>
        </w:rPr>
        <w:t>.</w:t>
      </w:r>
      <w:r w:rsidR="009C01E9" w:rsidRPr="009C01E9">
        <w:rPr>
          <w:b/>
          <w:bCs/>
        </w:rPr>
        <w:t xml:space="preserve"> </w:t>
      </w:r>
      <w:r>
        <w:rPr>
          <w:b/>
          <w:bCs/>
        </w:rPr>
        <w:t xml:space="preserve">Others can be other teachers, </w:t>
      </w:r>
      <w:r w:rsidR="009C01E9" w:rsidRPr="009C01E9">
        <w:rPr>
          <w:b/>
          <w:bCs/>
        </w:rPr>
        <w:t>club or group sponsors,</w:t>
      </w:r>
      <w:r w:rsidR="009C01E9">
        <w:rPr>
          <w:b/>
          <w:bCs/>
        </w:rPr>
        <w:t xml:space="preserve"> coaches, or</w:t>
      </w:r>
      <w:r w:rsidR="009C01E9" w:rsidRPr="009C01E9">
        <w:rPr>
          <w:b/>
          <w:bCs/>
        </w:rPr>
        <w:t xml:space="preserve"> work managers</w:t>
      </w:r>
      <w:r w:rsidR="009C01E9">
        <w:t>,</w:t>
      </w:r>
    </w:p>
    <w:p w14:paraId="29ACB919" w14:textId="6C695F9D" w:rsidR="00966DD6" w:rsidRDefault="003817C0">
      <w:r>
        <w:t>Please list any</w:t>
      </w:r>
      <w:r w:rsidR="00966DD6">
        <w:t xml:space="preserve"> school clubs, organizations</w:t>
      </w:r>
      <w:r>
        <w:t>, sports and/or</w:t>
      </w:r>
      <w:r w:rsidR="00966DD6">
        <w:t xml:space="preserve"> activities you are currently involved in. Also, list the sponsor</w:t>
      </w:r>
      <w:r w:rsidR="00E66E6B">
        <w:t>’</w:t>
      </w:r>
      <w:r w:rsidR="00966DD6">
        <w:t xml:space="preserve">s name. (Including clubs, sports, service organizations, </w:t>
      </w:r>
      <w:r>
        <w:t>JROTC, NHS</w:t>
      </w:r>
      <w:r w:rsidR="00966DD6">
        <w:t>, SGA or cl</w:t>
      </w:r>
      <w:r w:rsidR="00BB5D9C">
        <w:t xml:space="preserve">ass officer, </w:t>
      </w:r>
      <w:r>
        <w:t xml:space="preserve">yearbook, </w:t>
      </w:r>
      <w:r w:rsidR="00BB5D9C">
        <w:t>drama, music, etc.)</w:t>
      </w:r>
    </w:p>
    <w:p w14:paraId="6245BB30" w14:textId="752897DC" w:rsidR="00BB5D9C" w:rsidRPr="009C01E9" w:rsidRDefault="009C01E9">
      <w:pPr>
        <w:rPr>
          <w:u w:val="single"/>
        </w:rPr>
      </w:pPr>
      <w:r>
        <w:rPr>
          <w:u w:val="single"/>
        </w:rPr>
        <w:t>*</w:t>
      </w:r>
      <w:r w:rsidR="00BB5D9C" w:rsidRPr="009C01E9">
        <w:rPr>
          <w:u w:val="single"/>
        </w:rPr>
        <w:t xml:space="preserve">If you are using </w:t>
      </w:r>
      <w:r>
        <w:rPr>
          <w:u w:val="single"/>
        </w:rPr>
        <w:t xml:space="preserve">a </w:t>
      </w:r>
      <w:r w:rsidR="00BB5D9C" w:rsidRPr="009C01E9">
        <w:rPr>
          <w:u w:val="single"/>
        </w:rPr>
        <w:t>work reference, you must list your adult supervisor and contact info.</w:t>
      </w:r>
    </w:p>
    <w:p w14:paraId="2087431D" w14:textId="77777777" w:rsidR="009C01E9" w:rsidRDefault="009C01E9"/>
    <w:p w14:paraId="282B08BD" w14:textId="783A557F" w:rsidR="00966DD6" w:rsidRPr="009C01E9" w:rsidRDefault="0028136C">
      <w:pPr>
        <w:rPr>
          <w:b/>
          <w:bCs/>
        </w:rPr>
      </w:pPr>
      <w:r>
        <w:rPr>
          <w:b/>
          <w:bCs/>
        </w:rPr>
        <w:t>Senior Level Course:</w:t>
      </w:r>
      <w:r w:rsidR="009C01E9" w:rsidRPr="009C01E9">
        <w:rPr>
          <w:b/>
          <w:bCs/>
        </w:rPr>
        <w:tab/>
      </w:r>
      <w:r w:rsidR="009C01E9" w:rsidRPr="009C01E9">
        <w:rPr>
          <w:b/>
          <w:bCs/>
        </w:rPr>
        <w:tab/>
      </w:r>
      <w:r w:rsidR="009C01E9" w:rsidRPr="009C01E9">
        <w:rPr>
          <w:b/>
          <w:bCs/>
        </w:rPr>
        <w:tab/>
      </w:r>
      <w:r w:rsidR="009C01E9" w:rsidRPr="009C01E9">
        <w:rPr>
          <w:b/>
          <w:bCs/>
        </w:rPr>
        <w:tab/>
        <w:t xml:space="preserve">     </w:t>
      </w:r>
      <w:r>
        <w:rPr>
          <w:b/>
          <w:bCs/>
        </w:rPr>
        <w:t>Teacher:</w:t>
      </w:r>
    </w:p>
    <w:p w14:paraId="15FB0E82" w14:textId="77777777" w:rsidR="00BB5D9C" w:rsidRDefault="00BB5D9C"/>
    <w:p w14:paraId="5B684E84" w14:textId="61ECF9E3" w:rsidR="00966DD6" w:rsidRDefault="00966DD6">
      <w:r>
        <w:t xml:space="preserve">______________________________________    </w:t>
      </w:r>
      <w:r w:rsidR="009C01E9">
        <w:t>Name</w:t>
      </w:r>
      <w:r>
        <w:t xml:space="preserve"> _______________________</w:t>
      </w:r>
      <w:r w:rsidR="009C01E9">
        <w:t>___</w:t>
      </w:r>
    </w:p>
    <w:p w14:paraId="4B990E1F" w14:textId="31D33F65" w:rsidR="00966DD6" w:rsidRDefault="00966DD6"/>
    <w:p w14:paraId="1033E467" w14:textId="0F4C0E29" w:rsidR="0028136C" w:rsidRPr="0028136C" w:rsidRDefault="0028136C">
      <w:pPr>
        <w:rPr>
          <w:b/>
          <w:bCs/>
        </w:rPr>
      </w:pPr>
      <w:r>
        <w:rPr>
          <w:b/>
          <w:bCs/>
        </w:rPr>
        <w:t xml:space="preserve">Course or </w:t>
      </w:r>
      <w:r w:rsidRPr="0028136C">
        <w:rPr>
          <w:b/>
          <w:bCs/>
        </w:rPr>
        <w:t>Organizations:</w:t>
      </w:r>
      <w:r w:rsidRPr="0028136C">
        <w:rPr>
          <w:b/>
          <w:bCs/>
        </w:rPr>
        <w:tab/>
      </w:r>
      <w:r>
        <w:tab/>
        <w:t xml:space="preserve">                 </w:t>
      </w:r>
      <w:r w:rsidRPr="0028136C">
        <w:rPr>
          <w:b/>
          <w:bCs/>
        </w:rPr>
        <w:t>Teacher, Sponsor</w:t>
      </w:r>
      <w:r>
        <w:rPr>
          <w:b/>
          <w:bCs/>
        </w:rPr>
        <w:t>, Coach, or Manager</w:t>
      </w:r>
      <w:r w:rsidRPr="0028136C">
        <w:rPr>
          <w:b/>
          <w:bCs/>
        </w:rPr>
        <w:t>:</w:t>
      </w:r>
    </w:p>
    <w:p w14:paraId="49BF91E1" w14:textId="77777777" w:rsidR="00966DD6" w:rsidRDefault="00966DD6"/>
    <w:p w14:paraId="554C3DAD" w14:textId="1D9E546C" w:rsidR="00966DD6" w:rsidRDefault="00966DD6">
      <w:r>
        <w:t xml:space="preserve">______________________________________    </w:t>
      </w:r>
      <w:proofErr w:type="gramStart"/>
      <w:r w:rsidR="009C01E9">
        <w:t xml:space="preserve">Name </w:t>
      </w:r>
      <w:r>
        <w:t xml:space="preserve"> _</w:t>
      </w:r>
      <w:proofErr w:type="gramEnd"/>
      <w:r>
        <w:t>______________________</w:t>
      </w:r>
      <w:r w:rsidR="009C01E9">
        <w:t>___</w:t>
      </w:r>
    </w:p>
    <w:p w14:paraId="68E706FD" w14:textId="77777777" w:rsidR="00966DD6" w:rsidRDefault="00966DD6"/>
    <w:p w14:paraId="0203FC65" w14:textId="77777777" w:rsidR="00966DD6" w:rsidRDefault="00966DD6"/>
    <w:p w14:paraId="6DF6520E" w14:textId="11C836B2" w:rsidR="00966DD6" w:rsidRDefault="00966DD6">
      <w:r>
        <w:t xml:space="preserve">______________________________________    </w:t>
      </w:r>
      <w:proofErr w:type="gramStart"/>
      <w:r w:rsidR="009C01E9">
        <w:t xml:space="preserve">Name </w:t>
      </w:r>
      <w:r>
        <w:t xml:space="preserve"> _</w:t>
      </w:r>
      <w:proofErr w:type="gramEnd"/>
      <w:r>
        <w:t>______________________</w:t>
      </w:r>
      <w:r w:rsidR="009C01E9">
        <w:t>___</w:t>
      </w:r>
    </w:p>
    <w:p w14:paraId="7B0270D9" w14:textId="5315BC9F" w:rsidR="00966DD6" w:rsidRPr="0028136C" w:rsidRDefault="0028136C" w:rsidP="0028136C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*</w:t>
      </w:r>
      <w:r w:rsidR="003817C0" w:rsidRPr="0028136C">
        <w:rPr>
          <w:b/>
          <w:bCs/>
          <w:i/>
          <w:iCs/>
        </w:rPr>
        <w:t xml:space="preserve">Remember to print out a Reference Form for </w:t>
      </w:r>
      <w:r w:rsidR="003817C0" w:rsidRPr="0028136C">
        <w:rPr>
          <w:b/>
          <w:bCs/>
          <w:i/>
          <w:iCs/>
          <w:u w:val="single"/>
        </w:rPr>
        <w:t>each</w:t>
      </w:r>
      <w:r w:rsidR="003817C0" w:rsidRPr="0028136C">
        <w:rPr>
          <w:b/>
          <w:bCs/>
          <w:i/>
          <w:iCs/>
        </w:rPr>
        <w:t xml:space="preserve"> of the</w:t>
      </w:r>
      <w:r>
        <w:rPr>
          <w:b/>
          <w:bCs/>
          <w:i/>
          <w:iCs/>
        </w:rPr>
        <w:t xml:space="preserve"> </w:t>
      </w:r>
      <w:r w:rsidRPr="0028136C">
        <w:rPr>
          <w:b/>
          <w:bCs/>
          <w:i/>
          <w:iCs/>
          <w:u w:val="single"/>
        </w:rPr>
        <w:t>three</w:t>
      </w:r>
      <w:r w:rsidR="003817C0" w:rsidRPr="0028136C">
        <w:rPr>
          <w:b/>
          <w:bCs/>
          <w:i/>
          <w:iCs/>
        </w:rPr>
        <w:t xml:space="preserve"> people you have listed!</w:t>
      </w:r>
    </w:p>
    <w:p w14:paraId="5430FCE6" w14:textId="7C4DDD42" w:rsidR="009C01E9" w:rsidRPr="0028136C" w:rsidRDefault="009C01E9" w:rsidP="009C01E9">
      <w:pPr>
        <w:rPr>
          <w:b/>
          <w:bCs/>
          <w:i/>
          <w:iCs/>
        </w:rPr>
      </w:pPr>
    </w:p>
    <w:p w14:paraId="5B2A6BC9" w14:textId="77777777" w:rsidR="00F62AB0" w:rsidRDefault="009C01E9" w:rsidP="0028136C">
      <w:pPr>
        <w:jc w:val="center"/>
        <w:rPr>
          <w:b/>
          <w:u w:val="single"/>
        </w:rPr>
      </w:pPr>
      <w:r w:rsidRPr="00F62AB0">
        <w:rPr>
          <w:b/>
          <w:bCs/>
        </w:rPr>
        <w:t xml:space="preserve">This </w:t>
      </w:r>
      <w:r w:rsidRPr="00F62AB0">
        <w:rPr>
          <w:b/>
          <w:bCs/>
          <w:u w:val="single"/>
        </w:rPr>
        <w:t>Application Form</w:t>
      </w:r>
      <w:r w:rsidR="00966DD6" w:rsidRPr="00F62AB0">
        <w:rPr>
          <w:b/>
          <w:bCs/>
        </w:rPr>
        <w:t xml:space="preserve"> </w:t>
      </w:r>
      <w:r w:rsidR="00F62AB0" w:rsidRPr="00F62AB0">
        <w:rPr>
          <w:b/>
          <w:bCs/>
        </w:rPr>
        <w:t xml:space="preserve">and </w:t>
      </w:r>
      <w:r w:rsidR="00F62AB0" w:rsidRPr="00F62AB0">
        <w:rPr>
          <w:b/>
          <w:bCs/>
          <w:u w:val="single"/>
        </w:rPr>
        <w:t>3 References</w:t>
      </w:r>
      <w:r w:rsidR="00F62AB0" w:rsidRPr="00F62AB0">
        <w:rPr>
          <w:b/>
          <w:bCs/>
        </w:rPr>
        <w:t xml:space="preserve"> </w:t>
      </w:r>
      <w:r w:rsidR="00966DD6" w:rsidRPr="00F62AB0">
        <w:rPr>
          <w:b/>
          <w:bCs/>
        </w:rPr>
        <w:t xml:space="preserve">must be completed and turned in </w:t>
      </w:r>
      <w:r w:rsidR="00F62AB0" w:rsidRPr="00F62AB0">
        <w:rPr>
          <w:b/>
        </w:rPr>
        <w:t>to Mrs. Smith (</w:t>
      </w:r>
      <w:r w:rsidR="00F62AB0" w:rsidRPr="00F62AB0">
        <w:rPr>
          <w:b/>
        </w:rPr>
        <w:t xml:space="preserve">teacher </w:t>
      </w:r>
      <w:r w:rsidR="00F62AB0" w:rsidRPr="00F62AB0">
        <w:rPr>
          <w:b/>
        </w:rPr>
        <w:t xml:space="preserve">mailbox or </w:t>
      </w:r>
      <w:r w:rsidR="00F62AB0" w:rsidRPr="00F62AB0">
        <w:rPr>
          <w:b/>
        </w:rPr>
        <w:t xml:space="preserve">Room </w:t>
      </w:r>
      <w:r w:rsidR="00F62AB0" w:rsidRPr="00F62AB0">
        <w:rPr>
          <w:b/>
        </w:rPr>
        <w:t xml:space="preserve">G-104) </w:t>
      </w:r>
      <w:r w:rsidR="00F62AB0" w:rsidRPr="00F62AB0">
        <w:rPr>
          <w:b/>
          <w:u w:val="single"/>
        </w:rPr>
        <w:t xml:space="preserve">no later than </w:t>
      </w:r>
    </w:p>
    <w:p w14:paraId="27B0333D" w14:textId="2CB948CB" w:rsidR="00966DD6" w:rsidRPr="00F62AB0" w:rsidRDefault="009C01E9" w:rsidP="0028136C">
      <w:pPr>
        <w:jc w:val="center"/>
        <w:rPr>
          <w:b/>
          <w:u w:val="single"/>
        </w:rPr>
      </w:pPr>
      <w:r w:rsidRPr="00F62AB0">
        <w:rPr>
          <w:b/>
          <w:u w:val="single"/>
        </w:rPr>
        <w:t>Monday</w:t>
      </w:r>
      <w:r w:rsidR="00246281" w:rsidRPr="00F62AB0">
        <w:rPr>
          <w:b/>
          <w:u w:val="single"/>
        </w:rPr>
        <w:t xml:space="preserve">, </w:t>
      </w:r>
      <w:r w:rsidR="00DD6E75" w:rsidRPr="00F62AB0">
        <w:rPr>
          <w:b/>
          <w:u w:val="single"/>
        </w:rPr>
        <w:t xml:space="preserve">April </w:t>
      </w:r>
      <w:r w:rsidRPr="00F62AB0">
        <w:rPr>
          <w:b/>
          <w:u w:val="single"/>
        </w:rPr>
        <w:t xml:space="preserve">3, </w:t>
      </w:r>
      <w:proofErr w:type="gramStart"/>
      <w:r w:rsidRPr="00F62AB0">
        <w:rPr>
          <w:b/>
          <w:u w:val="single"/>
        </w:rPr>
        <w:t>2023</w:t>
      </w:r>
      <w:proofErr w:type="gramEnd"/>
      <w:r w:rsidR="00246281" w:rsidRPr="00F62AB0">
        <w:rPr>
          <w:b/>
          <w:u w:val="single"/>
        </w:rPr>
        <w:t xml:space="preserve"> </w:t>
      </w:r>
      <w:r w:rsidR="00BB5D9C" w:rsidRPr="00F62AB0">
        <w:rPr>
          <w:b/>
          <w:u w:val="single"/>
        </w:rPr>
        <w:t>at 2:30 PM.</w:t>
      </w:r>
    </w:p>
    <w:p w14:paraId="2DAA6F1F" w14:textId="0575E846" w:rsidR="00BB5D9C" w:rsidRDefault="0028136C" w:rsidP="0028136C">
      <w:pPr>
        <w:jc w:val="center"/>
        <w:rPr>
          <w:b/>
          <w:i/>
          <w:iCs/>
        </w:rPr>
      </w:pPr>
      <w:r w:rsidRPr="00F62AB0">
        <w:rPr>
          <w:b/>
          <w:i/>
          <w:iCs/>
        </w:rPr>
        <w:t>NO APLICATIONS WILL BE ACCEPTED LATE!</w:t>
      </w:r>
    </w:p>
    <w:p w14:paraId="175C6846" w14:textId="77777777" w:rsidR="00F62AB0" w:rsidRPr="00F62AB0" w:rsidRDefault="00F62AB0" w:rsidP="0028136C">
      <w:pPr>
        <w:jc w:val="center"/>
        <w:rPr>
          <w:b/>
          <w:i/>
          <w:iCs/>
        </w:rPr>
      </w:pPr>
    </w:p>
    <w:p w14:paraId="3CCB9F6F" w14:textId="724CE169" w:rsidR="00F62AB0" w:rsidRDefault="00F62AB0" w:rsidP="0028136C">
      <w:pPr>
        <w:jc w:val="center"/>
        <w:rPr>
          <w:b/>
          <w:u w:val="single"/>
        </w:rPr>
      </w:pPr>
      <w:r>
        <w:rPr>
          <w:b/>
          <w:u w:val="single"/>
        </w:rPr>
        <w:t>ABSOLUTELY NO ONLINE or PRINT CAMPAIGNING until APRIL 17 2023.</w:t>
      </w:r>
    </w:p>
    <w:p w14:paraId="532FCBD7" w14:textId="77777777" w:rsidR="00F62AB0" w:rsidRPr="0028136C" w:rsidRDefault="00F62AB0" w:rsidP="0028136C">
      <w:pPr>
        <w:jc w:val="center"/>
        <w:rPr>
          <w:u w:val="single"/>
        </w:rPr>
      </w:pPr>
    </w:p>
    <w:sectPr w:rsidR="00F62AB0" w:rsidRPr="0028136C" w:rsidSect="00DE722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NCU2NjS2NLCwsjEyUdpeDU4uLM/DyQAsNaALgs6cwsAAAA"/>
  </w:docVars>
  <w:rsids>
    <w:rsidRoot w:val="00485831"/>
    <w:rsid w:val="0003355F"/>
    <w:rsid w:val="000D2D19"/>
    <w:rsid w:val="00246281"/>
    <w:rsid w:val="00263C12"/>
    <w:rsid w:val="0028136C"/>
    <w:rsid w:val="003817C0"/>
    <w:rsid w:val="00481E2E"/>
    <w:rsid w:val="00485831"/>
    <w:rsid w:val="00620B58"/>
    <w:rsid w:val="00966DD6"/>
    <w:rsid w:val="009C01E9"/>
    <w:rsid w:val="00A56295"/>
    <w:rsid w:val="00BB5D9C"/>
    <w:rsid w:val="00CB1F84"/>
    <w:rsid w:val="00DD6E75"/>
    <w:rsid w:val="00DE722E"/>
    <w:rsid w:val="00DF2300"/>
    <w:rsid w:val="00E66E6B"/>
    <w:rsid w:val="00F62AB0"/>
    <w:rsid w:val="00F8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E5E5977"/>
  <w14:defaultImageDpi w14:val="330"/>
  <w15:chartTrackingRefBased/>
  <w15:docId w15:val="{B2737FCD-9842-404F-BEB8-6734134DD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 Royalty</vt:lpstr>
    </vt:vector>
  </TitlesOfParts>
  <Company>CMCSS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 Royalty</dc:title>
  <dc:subject/>
  <dc:creator>CMCSS CMCSS</dc:creator>
  <cp:keywords/>
  <cp:lastModifiedBy>Jill Smith</cp:lastModifiedBy>
  <cp:revision>2</cp:revision>
  <cp:lastPrinted>2011-11-22T18:58:00Z</cp:lastPrinted>
  <dcterms:created xsi:type="dcterms:W3CDTF">2023-02-23T19:03:00Z</dcterms:created>
  <dcterms:modified xsi:type="dcterms:W3CDTF">2023-02-23T19:03:00Z</dcterms:modified>
</cp:coreProperties>
</file>